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Link]</w:t>
      </w:r>
    </w:p>
    <w:p>
      <w:pPr>
        <w:pStyle w:val="BodyText"/>
      </w:pPr>
      <w:r>
        <w:t xml:space="preserve">[Hiring Manager's Name]</w:t>
      </w:r>
      <w:r>
        <w:br/>
      </w:r>
      <w:r>
        <w:t xml:space="preserve">[Company Name]</w:t>
      </w:r>
      <w:r>
        <w:br/>
      </w:r>
      <w:r>
        <w:t xml:space="preserve">[Company Address]</w:t>
      </w:r>
      <w:r>
        <w:br/>
      </w:r>
      <w:r>
        <w:t xml:space="preserve">[City, Province, Postal Code]</w:t>
      </w:r>
    </w:p>
    <w:p>
      <w:pPr>
        <w:pStyle w:val="BodyText"/>
      </w:pPr>
      <w:r>
        <w:t xml:space="preserve">Dear Hiring Manager,</w:t>
      </w:r>
    </w:p>
    <w:p>
      <w:pPr>
        <w:pStyle w:val="BodyText"/>
      </w:pPr>
      <w:r>
        <w:t xml:space="preserve">I am writing to express my enthusiastic interest in the Civil Engineer position at your organization in Canada Vancouver. As a dedicated and experienced civil engineer with a passion for creating sustainable infrastructure that meets the unique needs of urban environments, I am eager to contribute my skills and expertise to your team. Vancouver, with its dynamic growth, commitment to environmental stewardship, and innovative approach to urban planning, represents an ideal setting for me to advance my career as a civil engineer. I am confident that my background in structural design, project management, and community-focused engineering solutions aligns perfectly with the values and goals of your organization.</w:t>
      </w:r>
    </w:p>
    <w:p>
      <w:pPr>
        <w:pStyle w:val="BodyText"/>
      </w:pPr>
      <w:r>
        <w:t xml:space="preserve">Having completed my Bachelor’s degree in Civil Engineering from [University Name] and subsequently obtaining my Professional Engineer (P.Eng.) license in Canada, I have developed a strong foundation in the principles of civil engineering while staying current with the evolving standards and practices specific to Canada. My career has been focused on delivering projects that not only meet technical requirements but also prioritize sustainability, safety, and long-term resilience—qualities that are especially critical in a city like Vancouver, where infrastructure must adapt to both rapid urbanization and environmental challenges.</w:t>
      </w:r>
    </w:p>
    <w:p>
      <w:pPr>
        <w:pStyle w:val="BodyText"/>
      </w:pPr>
      <w:r>
        <w:t xml:space="preserve">Throughout my professional journey, I have worked on a diverse range of civil engineering projects, including transportation systems, water management solutions, and land development initiatives. One of my most rewarding experiences was leading the design of a stormwater management system for a residential neighborhood in [City/Region], which incorporated green infrastructure to reduce runoff and improve local biodiversity. This project required close collaboration with municipal authorities, environmental consultants, and community stakeholders—a process that reinforced my belief in the importance of integrating technical expertise with public engagement. In Canada Vancouver, where urban development often intersects with ecological preservation, I am particularly passionate about contributing to projects that balance growth with environmental responsibility.</w:t>
      </w:r>
    </w:p>
    <w:p>
      <w:pPr>
        <w:pStyle w:val="BodyText"/>
      </w:pPr>
      <w:r>
        <w:t xml:space="preserve">My experience also includes managing engineering teams and coordinating multidisciplinary projects from concept to completion. For instance, during my tenure at [Previous Company Name], I oversaw the design and construction of a pedestrian bridge in [Location], which involved navigating complex permitting processes, adhering to Canadian building codes, and ensuring compliance with local zoning regulations. This project not only enhanced connectivity for the community but also demonstrated my ability to deliver results on time and within budget—a skill that is vital for any civil engineer working in a fast-paced environment like Vancouver.</w:t>
      </w:r>
    </w:p>
    <w:p>
      <w:pPr>
        <w:pStyle w:val="BodyText"/>
      </w:pPr>
      <w:r>
        <w:t xml:space="preserve">What sets me apart as a civil engineer is my commitment to innovation and continuous learning. I actively participate in professional development opportunities, such as workshops on sustainable construction practices and seminars on the latest advancements in engineering software (e.g., AutoCAD, Revit, and GIS). In Canada Vancouver, where technology plays a significant role in modern infrastructure projects, staying informed about cutting-edge tools is essential to remaining competitive and effective. Additionally, I am deeply committed to upholding the ethical standards of the engineering profession, ensuring that every project I work on reflects integrity, accountability, and respect for the communities it serves.</w:t>
      </w:r>
    </w:p>
    <w:p>
      <w:pPr>
        <w:pStyle w:val="BodyText"/>
      </w:pPr>
      <w:r>
        <w:t xml:space="preserve">The opportunity to work as a civil engineer in Canada Vancouver is particularly appealing because of the city’s reputation as a leader in green infrastructure and smart urban planning. Vancouver’s goal to become the world’s greenest city by 2020 has inspired me to focus my career on projects that support environmental sustainability, such as renewable energy systems, low-impact development, and resilient transportation networks. I am especially interested in contributing to initiatives that align with Canada’s national climate goals while addressing local challenges like rising sea levels and population growth.</w:t>
      </w:r>
    </w:p>
    <w:p>
      <w:pPr>
        <w:pStyle w:val="BodyText"/>
      </w:pPr>
      <w:r>
        <w:t xml:space="preserve">In addition to my technical skills, I bring strong interpersonal and communication abilities that enable me to work effectively with diverse teams. Whether collaborating with architects, urban planners, or local residents, I prioritize clear dialogue and transparency to ensure that all stakeholders’ needs are met. This collaborative approach is critical in Vancouver’s complex development landscape, where projects often require balancing the interests of multiple parties while maintaining high-quality outcomes.</w:t>
      </w:r>
    </w:p>
    <w:p>
      <w:pPr>
        <w:pStyle w:val="BodyText"/>
      </w:pPr>
      <w:r>
        <w:t xml:space="preserve">I am particularly drawn to your organization because of its reputation for excellence in civil engineering and its dedication to fostering innovation. I have followed your work on [specific project or initiative, if known], and I am impressed by the impact your team has made in shaping Vancouver’s infrastructure. I believe that my background in [specific area, e.g., structural analysis, geotechnical engineering, or transportation planning] would allow me to contribute meaningfully to your ongoing and future projects.</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convenience. I am available for an interview at any time that suits your schedul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Canada Vancouver</dc:title>
  <dc:creator/>
  <dc:language>en</dc:language>
  <cp:keywords/>
  <dcterms:created xsi:type="dcterms:W3CDTF">2026-07-23T01:25:38Z</dcterms:created>
  <dcterms:modified xsi:type="dcterms:W3CDTF">2026-07-23T01:25:38Z</dcterms:modified>
</cp:coreProperties>
</file>

<file path=docProps/custom.xml><?xml version="1.0" encoding="utf-8"?>
<Properties xmlns="http://schemas.openxmlformats.org/officeDocument/2006/custom-properties" xmlns:vt="http://schemas.openxmlformats.org/officeDocument/2006/docPropsVTypes"/>
</file>